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2009" w14:textId="77777777" w:rsidR="00D754A1" w:rsidRP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>ENGG1340 Computer Programming II</w:t>
      </w:r>
    </w:p>
    <w:p w14:paraId="63810B3D" w14:textId="77777777" w:rsidR="00D754A1" w:rsidRDefault="00D754A1" w:rsidP="00D754A1">
      <w:pPr>
        <w:pStyle w:val="NoSpacing"/>
        <w:jc w:val="center"/>
        <w:rPr>
          <w:rFonts w:ascii="Times New Roman" w:hAnsi="Times New Roman" w:cs="Times New Roman"/>
        </w:rPr>
      </w:pPr>
      <w:r w:rsidRPr="00D754A1">
        <w:rPr>
          <w:rFonts w:ascii="Times New Roman" w:hAnsi="Times New Roman" w:cs="Times New Roman"/>
        </w:rPr>
        <w:t xml:space="preserve">COMP2113 Programming Technologies </w:t>
      </w:r>
    </w:p>
    <w:p w14:paraId="0ECE8542" w14:textId="50C65393" w:rsidR="00EE1C32" w:rsidRPr="00EE1C32" w:rsidRDefault="00EE1C32" w:rsidP="00D754A1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Module </w:t>
      </w:r>
      <w:r w:rsidR="00BE1D32">
        <w:rPr>
          <w:rFonts w:ascii="Times New Roman" w:hAnsi="Times New Roman" w:cs="Times New Roman"/>
        </w:rPr>
        <w:t>5</w:t>
      </w:r>
      <w:r w:rsidRPr="00EE1C32">
        <w:rPr>
          <w:rFonts w:ascii="Times New Roman" w:hAnsi="Times New Roman" w:cs="Times New Roman"/>
        </w:rPr>
        <w:t xml:space="preserve"> Checkpoint Exercise</w:t>
      </w:r>
    </w:p>
    <w:p w14:paraId="23DAFE55" w14:textId="48730697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EndPr/>
        <w:sdtContent>
          <w:proofErr w:type="spellStart"/>
          <w:r w:rsidR="00234DE4">
            <w:rPr>
              <w:rFonts w:ascii="Times New Roman" w:hAnsi="Times New Roman" w:cs="Times New Roman"/>
            </w:rPr>
            <w:t>Shaheer</w:t>
          </w:r>
          <w:proofErr w:type="spellEnd"/>
          <w:r w:rsidR="00234DE4">
            <w:rPr>
              <w:rFonts w:ascii="Times New Roman" w:hAnsi="Times New Roman" w:cs="Times New Roman"/>
            </w:rPr>
            <w:t xml:space="preserve"> </w:t>
          </w:r>
          <w:proofErr w:type="spellStart"/>
          <w:r w:rsidR="00234DE4">
            <w:rPr>
              <w:rFonts w:ascii="Times New Roman" w:hAnsi="Times New Roman" w:cs="Times New Roman"/>
            </w:rPr>
            <w:t>Ziya</w:t>
          </w:r>
          <w:proofErr w:type="spellEnd"/>
        </w:sdtContent>
      </w:sdt>
    </w:p>
    <w:p w14:paraId="235BD60D" w14:textId="2E466F1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EndPr/>
        <w:sdtContent>
          <w:r w:rsidR="00234DE4">
            <w:rPr>
              <w:rFonts w:ascii="Times New Roman" w:hAnsi="Times New Roman" w:cs="Times New Roman"/>
            </w:rPr>
            <w:t>3035946760</w:t>
          </w:r>
        </w:sdtContent>
      </w:sdt>
    </w:p>
    <w:p w14:paraId="152F7C07" w14:textId="77CE60BC" w:rsidR="00EE1C32" w:rsidRPr="00EE1C32" w:rsidRDefault="003F3F6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362066E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32E95639" w14:textId="737F430C" w:rsidR="00AC4C47" w:rsidRPr="00EE1C32" w:rsidRDefault="00AC4C47" w:rsidP="00AC4C47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>checkpoint 5.1 – 5.5</w:t>
      </w:r>
      <w:r w:rsidRPr="00EE1C32">
        <w:rPr>
          <w:rFonts w:ascii="Times New Roman" w:hAnsi="Times New Roman" w:cs="Times New Roman"/>
        </w:rPr>
        <w:t>, please type your answer right after the question in this Word document</w:t>
      </w:r>
      <w:r>
        <w:rPr>
          <w:rFonts w:ascii="Times New Roman" w:hAnsi="Times New Roman" w:cs="Times New Roman"/>
        </w:rPr>
        <w:t xml:space="preserve"> and submit the file on Moodle. For checkpoint 5.6 onwards, please complete them on the corresponding activities on Moodle.</w:t>
      </w:r>
    </w:p>
    <w:p w14:paraId="210128AD" w14:textId="1722BA95" w:rsidR="00EE1C32" w:rsidRPr="00EE1C32" w:rsidRDefault="003F3F6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5AA56BBB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38B7F023" w14:textId="2E86218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96206F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1</w:t>
      </w:r>
    </w:p>
    <w:p w14:paraId="6A4F25E2" w14:textId="787AD084" w:rsidR="00127B40" w:rsidRDefault="0096206F" w:rsidP="00C76171">
      <w:pPr>
        <w:rPr>
          <w:rFonts w:ascii="Times New Roman" w:hAnsi="Times New Roman" w:cs="Times New Roman"/>
        </w:rPr>
      </w:pPr>
      <w:r w:rsidRPr="0096206F">
        <w:rPr>
          <w:rFonts w:ascii="Times New Roman" w:hAnsi="Times New Roman" w:cs="Times New Roman"/>
        </w:rPr>
        <w:t>Error(s) may include in the following sub-questions. If you think there is/are error(s), try to find out and suggest some way(s) to fix the error(s). If no error, please write “No error”.</w:t>
      </w:r>
    </w:p>
    <w:p w14:paraId="1A9E52D7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27B40" w14:paraId="19BFBDC6" w14:textId="77777777" w:rsidTr="00127B40">
        <w:tc>
          <w:tcPr>
            <w:tcW w:w="10790" w:type="dxa"/>
          </w:tcPr>
          <w:p w14:paraId="1D070188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D278E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575F09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89CB30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5E8D781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k *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74444AE3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7AF9EC6F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0F055D5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F19C1CA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1A2C546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1AF9EC2" w14:textId="0CDD5034" w:rsidR="004646F3" w:rsidRPr="004646F3" w:rsidRDefault="004646F3" w:rsidP="00234DE4">
            <w:pPr>
              <w:shd w:val="clear" w:color="auto" w:fill="FFFFFF"/>
              <w:tabs>
                <w:tab w:val="left" w:pos="4699"/>
              </w:tabs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  <w:r w:rsidR="00234DE4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ab/>
            </w:r>
          </w:p>
          <w:p w14:paraId="396A450E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CE7F5FD" w14:textId="77777777" w:rsidR="004646F3" w:rsidRPr="004646F3" w:rsidRDefault="004646F3" w:rsidP="004646F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9FD695C" w14:textId="77777777" w:rsidR="00127B40" w:rsidRPr="004646F3" w:rsidRDefault="00127B40" w:rsidP="004646F3">
            <w:pPr>
              <w:rPr>
                <w:rFonts w:ascii="Times New Roman" w:hAnsi="Times New Roman" w:cs="Times New Roman"/>
              </w:rPr>
            </w:pPr>
          </w:p>
        </w:tc>
      </w:tr>
    </w:tbl>
    <w:p w14:paraId="0061E69E" w14:textId="69CD1670" w:rsidR="008A4F40" w:rsidRDefault="008A4F40" w:rsidP="005D4958">
      <w:pPr>
        <w:rPr>
          <w:rFonts w:ascii="Times New Roman" w:hAnsi="Times New Roman" w:cs="Times New Roman"/>
        </w:rPr>
      </w:pPr>
    </w:p>
    <w:p w14:paraId="642F769B" w14:textId="3B326C13" w:rsidR="003D4814" w:rsidRPr="002B703B" w:rsidRDefault="006D76D5" w:rsidP="00234D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  <w:r w:rsidR="00234DE4">
        <w:rPr>
          <w:rFonts w:ascii="Times New Roman" w:hAnsi="Times New Roman" w:cs="Times New Roman"/>
        </w:rPr>
        <w:t xml:space="preserve">In the multiplication function, the variables k &amp; j were used which have not been declared in that scope. The intention of the programmer was most likely to write </w:t>
      </w:r>
      <w:r w:rsidR="00234DE4" w:rsidRPr="00234DE4">
        <w:rPr>
          <w:rFonts w:ascii="Consolas" w:hAnsi="Consolas" w:cs="Consolas"/>
          <w:bdr w:val="single" w:sz="4" w:space="0" w:color="auto"/>
        </w:rPr>
        <w:t>result = a * b</w:t>
      </w:r>
      <w:proofErr w:type="gramStart"/>
      <w:r w:rsidR="00234DE4" w:rsidRPr="00234DE4">
        <w:rPr>
          <w:rFonts w:ascii="Consolas" w:hAnsi="Consolas" w:cs="Consolas"/>
          <w:bdr w:val="single" w:sz="4" w:space="0" w:color="auto"/>
        </w:rPr>
        <w:t>;</w:t>
      </w:r>
      <w:r w:rsidR="002B703B">
        <w:rPr>
          <w:rFonts w:ascii="Consolas" w:hAnsi="Consolas" w:cs="Consolas"/>
        </w:rPr>
        <w:t xml:space="preserve"> .</w:t>
      </w:r>
      <w:proofErr w:type="gramEnd"/>
      <w:r w:rsidR="002B703B">
        <w:rPr>
          <w:rFonts w:ascii="Consolas" w:hAnsi="Consolas" w:cs="Consolas"/>
        </w:rPr>
        <w:t xml:space="preserve"> </w:t>
      </w:r>
      <w:r w:rsidR="002B703B" w:rsidRPr="002B703B">
        <w:rPr>
          <w:rFonts w:ascii="Times New Roman" w:hAnsi="Times New Roman" w:cs="Times New Roman"/>
        </w:rPr>
        <w:t>Additional</w:t>
      </w:r>
      <w:r w:rsidR="002B703B">
        <w:rPr>
          <w:rFonts w:ascii="Times New Roman" w:hAnsi="Times New Roman" w:cs="Times New Roman"/>
        </w:rPr>
        <w:t>l</w:t>
      </w:r>
      <w:r w:rsidR="002B703B" w:rsidRPr="002B703B">
        <w:rPr>
          <w:rFonts w:ascii="Times New Roman" w:hAnsi="Times New Roman" w:cs="Times New Roman"/>
        </w:rPr>
        <w:t>y</w:t>
      </w:r>
      <w:r w:rsidR="002B703B">
        <w:rPr>
          <w:rFonts w:ascii="Times New Roman" w:hAnsi="Times New Roman" w:cs="Times New Roman"/>
        </w:rPr>
        <w:t>, the result of the multiplication is stored in a variable of type int which may result in loss of data, so it’s best to replace it with dou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34DE4" w14:paraId="0A70680C" w14:textId="77777777" w:rsidTr="002021A1">
        <w:tc>
          <w:tcPr>
            <w:tcW w:w="10790" w:type="dxa"/>
          </w:tcPr>
          <w:p w14:paraId="3A41C0CA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078DE9DE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A518D03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646F3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9BA21A" w14:textId="283976A9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="002B703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4EA69C81" w14:textId="778CD8FD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b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8CEF1A1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6618957D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582BBABE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0A7FF2A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result;</w:t>
            </w:r>
            <w:proofErr w:type="gramEnd"/>
          </w:p>
          <w:p w14:paraId="67F4B690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esult =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ultiplicatio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5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320C9704" w14:textId="77777777" w:rsidR="00234DE4" w:rsidRPr="004646F3" w:rsidRDefault="00234DE4" w:rsidP="002021A1">
            <w:pPr>
              <w:shd w:val="clear" w:color="auto" w:fill="FFFFFF"/>
              <w:tabs>
                <w:tab w:val="left" w:pos="4699"/>
              </w:tabs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result &lt;&lt; </w:t>
            </w:r>
            <w:proofErr w:type="spellStart"/>
            <w:proofErr w:type="gramStart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ab/>
            </w:r>
          </w:p>
          <w:p w14:paraId="280A5317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646F3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646F3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F225CA4" w14:textId="77777777" w:rsidR="00234DE4" w:rsidRPr="004646F3" w:rsidRDefault="00234DE4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646F3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5448DDC3" w14:textId="77777777" w:rsidR="00234DE4" w:rsidRPr="004646F3" w:rsidRDefault="00234DE4" w:rsidP="002021A1">
            <w:pPr>
              <w:rPr>
                <w:rFonts w:ascii="Times New Roman" w:hAnsi="Times New Roman" w:cs="Times New Roman"/>
              </w:rPr>
            </w:pPr>
          </w:p>
        </w:tc>
      </w:tr>
    </w:tbl>
    <w:p w14:paraId="7BE2AA0A" w14:textId="377BCA94" w:rsidR="008A4F40" w:rsidRDefault="008A4F40">
      <w:pPr>
        <w:rPr>
          <w:rFonts w:ascii="Times New Roman" w:hAnsi="Times New Roman" w:cs="Times New Roman"/>
        </w:rPr>
      </w:pPr>
    </w:p>
    <w:p w14:paraId="66C473B9" w14:textId="77777777" w:rsidR="005D4958" w:rsidRPr="005D4958" w:rsidRDefault="005D4958" w:rsidP="005D49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4958" w14:paraId="482ECC75" w14:textId="77777777" w:rsidTr="005D4958">
        <w:tc>
          <w:tcPr>
            <w:tcW w:w="10790" w:type="dxa"/>
          </w:tcPr>
          <w:p w14:paraId="30AE7819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3042205D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3E05BFC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135C857" w14:textId="5F42B961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="008436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753536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2B346D3" w14:textId="621786C5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="008436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b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2B0D8A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574E94E" w14:textId="1104DA3F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="00843670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1273AF0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690CEEB7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02EC10B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CB07F51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A11025E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2994B5FA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49160BE4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6DD2FC06" w14:textId="77777777" w:rsidR="00E07796" w:rsidRPr="00E07796" w:rsidRDefault="00E07796" w:rsidP="00E0779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3BA2BCA" w14:textId="406DDD83" w:rsidR="005D4958" w:rsidRPr="00843670" w:rsidRDefault="00E07796" w:rsidP="008436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</w:tc>
      </w:tr>
    </w:tbl>
    <w:p w14:paraId="770BB415" w14:textId="77777777" w:rsidR="005D4958" w:rsidRPr="005D4958" w:rsidRDefault="005D4958" w:rsidP="005D4958">
      <w:pPr>
        <w:rPr>
          <w:rFonts w:ascii="Times New Roman" w:hAnsi="Times New Roman" w:cs="Times New Roman"/>
        </w:rPr>
      </w:pPr>
    </w:p>
    <w:p w14:paraId="1B4BEC93" w14:textId="48DECF76" w:rsidR="00843670" w:rsidRDefault="00C76171" w:rsidP="008436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="00D1303F" w:rsidRPr="00D1303F">
        <w:rPr>
          <w:rFonts w:ascii="Times New Roman" w:hAnsi="Times New Roman" w:cs="Times New Roman"/>
        </w:rPr>
        <w:t xml:space="preserve"> </w:t>
      </w:r>
      <w:r w:rsidR="00843670">
        <w:rPr>
          <w:rFonts w:ascii="Times New Roman" w:hAnsi="Times New Roman" w:cs="Times New Roman"/>
        </w:rPr>
        <w:t xml:space="preserve">Inside the function </w:t>
      </w:r>
      <w:proofErr w:type="gramStart"/>
      <w:r w:rsidR="00843670">
        <w:rPr>
          <w:rFonts w:ascii="Times New Roman" w:hAnsi="Times New Roman" w:cs="Times New Roman"/>
        </w:rPr>
        <w:t>a(</w:t>
      </w:r>
      <w:proofErr w:type="gramEnd"/>
      <w:r w:rsidR="00843670">
        <w:rPr>
          <w:rFonts w:ascii="Times New Roman" w:hAnsi="Times New Roman" w:cs="Times New Roman"/>
        </w:rPr>
        <w:t xml:space="preserve">), the “variables” a, b, c’s type was not stated before declaring them so writing </w:t>
      </w:r>
      <w:r w:rsidR="00843670" w:rsidRPr="00843670">
        <w:rPr>
          <w:rFonts w:ascii="Consolas" w:hAnsi="Consolas" w:cs="Consolas"/>
          <w:bdr w:val="single" w:sz="4" w:space="0" w:color="auto"/>
        </w:rPr>
        <w:t>int</w:t>
      </w:r>
      <w:r w:rsidR="00843670">
        <w:rPr>
          <w:rFonts w:ascii="Times New Roman" w:hAnsi="Times New Roman" w:cs="Times New Roman"/>
        </w:rPr>
        <w:t xml:space="preserve"> before the variables’ names may help. Additionally, function definitions inside other functions are not supported in C++ (unless they are lambda functions). So we need to declare the end of each of the functions </w:t>
      </w:r>
      <w:proofErr w:type="gramStart"/>
      <w:r w:rsidR="00843670">
        <w:rPr>
          <w:rFonts w:ascii="Times New Roman" w:hAnsi="Times New Roman" w:cs="Times New Roman"/>
        </w:rPr>
        <w:t>a(</w:t>
      </w:r>
      <w:proofErr w:type="gramEnd"/>
      <w:r w:rsidR="00843670">
        <w:rPr>
          <w:rFonts w:ascii="Times New Roman" w:hAnsi="Times New Roman" w:cs="Times New Roman"/>
        </w:rPr>
        <w:t>), b() with a ‘}’ token before declaring a new fun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43670" w14:paraId="435914E6" w14:textId="77777777" w:rsidTr="002021A1">
        <w:tc>
          <w:tcPr>
            <w:tcW w:w="10790" w:type="dxa"/>
          </w:tcPr>
          <w:p w14:paraId="244CBF44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2F524801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2A11FF7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A53F2C9" w14:textId="4B838E46" w:rsidR="00843670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8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0F601A7" w14:textId="53985DD4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19601BC" w14:textId="41634B4F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1C40ACCF" w14:textId="20801EBF" w:rsidR="00843670" w:rsidRDefault="00843670" w:rsidP="008436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b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E2857E1" w14:textId="1CC0526B" w:rsidR="00843670" w:rsidRPr="00E07796" w:rsidRDefault="00843670" w:rsidP="008436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47E8FADC" w14:textId="19269A21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c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FECA569" w14:textId="24CA57AC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int 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 =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A1BF804" w14:textId="5F9DB982" w:rsidR="00843670" w:rsidRPr="00E07796" w:rsidRDefault="00843670" w:rsidP="0084367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2E06847A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14F9B0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    // calling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b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8000"/>
                <w:sz w:val="21"/>
                <w:szCs w:val="21"/>
              </w:rPr>
              <w:t>)</w:t>
            </w:r>
          </w:p>
          <w:p w14:paraId="7EBBA5B5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b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7FD1099C" w14:textId="77777777" w:rsidR="00843670" w:rsidRPr="00E07796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E07796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E07796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16AA56E" w14:textId="77777777" w:rsidR="00843670" w:rsidRPr="00843670" w:rsidRDefault="00843670" w:rsidP="002021A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07796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</w:tc>
      </w:tr>
    </w:tbl>
    <w:p w14:paraId="26C9BC62" w14:textId="77777777" w:rsidR="00843670" w:rsidRPr="003D4814" w:rsidRDefault="00843670" w:rsidP="00843670">
      <w:pPr>
        <w:rPr>
          <w:rFonts w:ascii="Times New Roman" w:hAnsi="Times New Roman" w:cs="Times New Roman"/>
        </w:rPr>
      </w:pPr>
    </w:p>
    <w:p w14:paraId="3AA415B3" w14:textId="09283F54" w:rsidR="003D4814" w:rsidRDefault="003D4814" w:rsidP="00EE1C32">
      <w:pPr>
        <w:rPr>
          <w:rFonts w:ascii="Times New Roman" w:hAnsi="Times New Roman" w:cs="Times New Roman"/>
        </w:rPr>
      </w:pPr>
    </w:p>
    <w:p w14:paraId="2DCDD379" w14:textId="4C368653" w:rsidR="003D4814" w:rsidRDefault="003D4814" w:rsidP="00EE1C32">
      <w:pPr>
        <w:rPr>
          <w:rFonts w:ascii="Times New Roman" w:hAnsi="Times New Roman" w:cs="Times New Roman"/>
        </w:rPr>
      </w:pPr>
    </w:p>
    <w:p w14:paraId="62CBEEEC" w14:textId="77777777" w:rsidR="003D4814" w:rsidRPr="003D4814" w:rsidRDefault="003D4814" w:rsidP="00EE1C32">
      <w:pPr>
        <w:rPr>
          <w:rFonts w:ascii="Times New Roman" w:hAnsi="Times New Roman" w:cs="Times New Roman"/>
        </w:rPr>
      </w:pPr>
    </w:p>
    <w:p w14:paraId="4A1E5985" w14:textId="393B7FD6" w:rsidR="00EE1C32" w:rsidRPr="00EE1C32" w:rsidRDefault="003F3F6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pict w14:anchorId="01F0006C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0F046A46" w14:textId="6AA17504" w:rsidR="00D47BEE" w:rsidRDefault="00EE1C32" w:rsidP="00221761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 xml:space="preserve">Checkpoint </w:t>
      </w:r>
      <w:r w:rsidR="00221761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2</w:t>
      </w:r>
    </w:p>
    <w:p w14:paraId="6FE86472" w14:textId="4D867A27" w:rsidR="00221761" w:rsidRPr="00221761" w:rsidRDefault="00221761" w:rsidP="00221761">
      <w:pPr>
        <w:rPr>
          <w:rFonts w:ascii="Times New Roman" w:hAnsi="Times New Roman" w:cs="Times New Roman"/>
        </w:rPr>
      </w:pPr>
      <w:r w:rsidRPr="00221761">
        <w:rPr>
          <w:rFonts w:ascii="Times New Roman" w:hAnsi="Times New Roman" w:cs="Times New Roman"/>
        </w:rPr>
        <w:t>Write down the function prototype (without parameter names), for each of the following functions:</w:t>
      </w:r>
    </w:p>
    <w:p w14:paraId="4162613A" w14:textId="48DF09DA" w:rsidR="00221761" w:rsidRPr="00221761" w:rsidRDefault="00221761" w:rsidP="0022176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221761">
        <w:rPr>
          <w:rFonts w:ascii="Times New Roman" w:hAnsi="Times New Roman" w:cs="Times New Roman"/>
        </w:rPr>
        <w:t>A function called largest that takes four double-precision, floating-point arguments, a, b, c and d, and returns a double-precision, floating-point as the result.</w:t>
      </w:r>
    </w:p>
    <w:p w14:paraId="7638B2A0" w14:textId="54DFDC88" w:rsidR="00221761" w:rsidRPr="00221761" w:rsidRDefault="00221761" w:rsidP="0022176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221761">
        <w:rPr>
          <w:rFonts w:ascii="Times New Roman" w:hAnsi="Times New Roman" w:cs="Times New Roman"/>
        </w:rPr>
        <w:t xml:space="preserve">A function called </w:t>
      </w:r>
      <w:proofErr w:type="spellStart"/>
      <w:r w:rsidRPr="00221761">
        <w:rPr>
          <w:rFonts w:ascii="Times New Roman" w:hAnsi="Times New Roman" w:cs="Times New Roman"/>
        </w:rPr>
        <w:t>getPerimeter</w:t>
      </w:r>
      <w:proofErr w:type="spellEnd"/>
      <w:r w:rsidRPr="00221761">
        <w:rPr>
          <w:rFonts w:ascii="Times New Roman" w:hAnsi="Times New Roman" w:cs="Times New Roman"/>
        </w:rPr>
        <w:t xml:space="preserve"> that does not take any arguments and returns an integer as the result.</w:t>
      </w:r>
    </w:p>
    <w:p w14:paraId="2B427DE6" w14:textId="23E25E90" w:rsidR="00221761" w:rsidRPr="00221761" w:rsidRDefault="00221761" w:rsidP="0022176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221761">
        <w:rPr>
          <w:rFonts w:ascii="Times New Roman" w:hAnsi="Times New Roman" w:cs="Times New Roman"/>
        </w:rPr>
        <w:t xml:space="preserve">A function called </w:t>
      </w:r>
      <w:proofErr w:type="spellStart"/>
      <w:r w:rsidRPr="00221761">
        <w:rPr>
          <w:rFonts w:ascii="Times New Roman" w:hAnsi="Times New Roman" w:cs="Times New Roman"/>
        </w:rPr>
        <w:t>setPrice</w:t>
      </w:r>
      <w:proofErr w:type="spellEnd"/>
      <w:r w:rsidRPr="00221761">
        <w:rPr>
          <w:rFonts w:ascii="Times New Roman" w:hAnsi="Times New Roman" w:cs="Times New Roman"/>
        </w:rPr>
        <w:t xml:space="preserve"> that takes a double-precision, floating-point argument, price, and does not return a value.</w:t>
      </w:r>
    </w:p>
    <w:p w14:paraId="33D09571" w14:textId="77777777" w:rsidR="00006CD5" w:rsidRDefault="00006CD5" w:rsidP="00D47BEE">
      <w:pPr>
        <w:rPr>
          <w:rFonts w:ascii="Times New Roman" w:hAnsi="Times New Roman" w:cs="Times New Roman"/>
        </w:rPr>
      </w:pPr>
    </w:p>
    <w:p w14:paraId="5A08995A" w14:textId="3FF84DE1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</w:p>
    <w:p w14:paraId="0D34E3DC" w14:textId="318E6D4D" w:rsidR="00392D09" w:rsidRPr="00D226C8" w:rsidRDefault="00D226C8" w:rsidP="00D226C8">
      <w:pPr>
        <w:pStyle w:val="ListParagraph"/>
        <w:numPr>
          <w:ilvl w:val="0"/>
          <w:numId w:val="17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FF"/>
          <w:sz w:val="21"/>
          <w:szCs w:val="21"/>
        </w:rPr>
        <w:t>double</w:t>
      </w:r>
      <w:r w:rsidRPr="00D226C8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gramStart"/>
      <w:r>
        <w:rPr>
          <w:rFonts w:ascii="Consolas" w:eastAsia="Times New Roman" w:hAnsi="Consolas" w:cs="Times New Roman"/>
          <w:color w:val="795E26"/>
          <w:sz w:val="21"/>
          <w:szCs w:val="21"/>
        </w:rPr>
        <w:t>largest</w:t>
      </w:r>
      <w:r w:rsidRPr="00D226C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</w:rPr>
        <w:t>double, double, double, double</w:t>
      </w:r>
      <w:r w:rsidRPr="00D226C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 w:rsidR="00B4511E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E1DD26" w14:textId="7E1C0E3D" w:rsidR="00392D09" w:rsidRPr="00B4511E" w:rsidRDefault="00B4511E" w:rsidP="00B4511E">
      <w:pPr>
        <w:pStyle w:val="ListParagraph"/>
        <w:numPr>
          <w:ilvl w:val="0"/>
          <w:numId w:val="17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FF"/>
          <w:sz w:val="21"/>
          <w:szCs w:val="21"/>
        </w:rPr>
        <w:t xml:space="preserve">int </w:t>
      </w:r>
      <w:proofErr w:type="spellStart"/>
      <w:proofErr w:type="gramStart"/>
      <w:r>
        <w:rPr>
          <w:rFonts w:ascii="Consolas" w:eastAsia="Times New Roman" w:hAnsi="Consolas" w:cs="Times New Roman"/>
          <w:color w:val="795E26"/>
          <w:sz w:val="21"/>
          <w:szCs w:val="21"/>
        </w:rPr>
        <w:t>getPerimeter</w:t>
      </w:r>
      <w:proofErr w:type="spellEnd"/>
      <w:r w:rsidRPr="00D226C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D226C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F000408" w14:textId="0B7891A2" w:rsidR="00392D09" w:rsidRPr="00B4511E" w:rsidRDefault="00B4511E" w:rsidP="000B777C">
      <w:pPr>
        <w:pStyle w:val="ListParagraph"/>
        <w:numPr>
          <w:ilvl w:val="0"/>
          <w:numId w:val="17"/>
        </w:numPr>
        <w:shd w:val="clear" w:color="auto" w:fill="FFFFFF"/>
        <w:spacing w:line="285" w:lineRule="atLeast"/>
        <w:rPr>
          <w:rFonts w:ascii="Times New Roman" w:hAnsi="Times New Roman" w:cs="Times New Roman"/>
        </w:rPr>
      </w:pPr>
      <w:r>
        <w:rPr>
          <w:rFonts w:ascii="Consolas" w:eastAsia="Times New Roman" w:hAnsi="Consolas" w:cs="Times New Roman"/>
          <w:color w:val="0000FF"/>
          <w:sz w:val="21"/>
          <w:szCs w:val="21"/>
        </w:rPr>
        <w:t>void</w:t>
      </w:r>
      <w:r w:rsidRPr="00B4511E">
        <w:rPr>
          <w:rFonts w:ascii="Consolas" w:eastAsia="Times New Roman" w:hAnsi="Consolas" w:cs="Times New Roman"/>
          <w:color w:val="0000FF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 w:cs="Times New Roman"/>
          <w:color w:val="795E26"/>
          <w:sz w:val="21"/>
          <w:szCs w:val="21"/>
        </w:rPr>
        <w:t>setPrice</w:t>
      </w:r>
      <w:proofErr w:type="spellEnd"/>
      <w:r w:rsidRPr="00B4511E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double</w:t>
      </w:r>
      <w:proofErr w:type="gramStart"/>
      <w:r w:rsidRPr="00B4511E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7BF2F61" w14:textId="16C766BD" w:rsidR="00EE1C32" w:rsidRPr="006D43BF" w:rsidRDefault="003F3F63" w:rsidP="006D43B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D79ECBE">
          <v:rect id="_x0000_i1027" alt="" style="width:468pt;height:.05pt;mso-width-percent:0;mso-height-percent:0;mso-width-percent:0;mso-height-percent:0" o:hralign="center" o:hrstd="t" o:hr="t" fillcolor="#a0a0a0" stroked="f"/>
        </w:pict>
      </w:r>
      <w:r w:rsidR="00EE1C32" w:rsidRPr="00EE1C32">
        <w:rPr>
          <w:rFonts w:ascii="Times New Roman" w:hAnsi="Times New Roman" w:cs="Times New Roman"/>
          <w:b/>
          <w:bCs/>
        </w:rPr>
        <w:t xml:space="preserve">Checkpoint </w:t>
      </w:r>
      <w:r w:rsidR="00B15402">
        <w:rPr>
          <w:rFonts w:ascii="Times New Roman" w:hAnsi="Times New Roman" w:cs="Times New Roman"/>
          <w:b/>
          <w:bCs/>
        </w:rPr>
        <w:t>5</w:t>
      </w:r>
      <w:r w:rsidR="00EE1C32" w:rsidRPr="00EE1C32">
        <w:rPr>
          <w:rFonts w:ascii="Times New Roman" w:hAnsi="Times New Roman" w:cs="Times New Roman"/>
          <w:b/>
          <w:bCs/>
        </w:rPr>
        <w:t>.3</w:t>
      </w:r>
    </w:p>
    <w:p w14:paraId="60391701" w14:textId="3867EDE4" w:rsidR="00310CE9" w:rsidRDefault="00310CE9" w:rsidP="00EE1C32">
      <w:pPr>
        <w:rPr>
          <w:rFonts w:ascii="Times New Roman" w:hAnsi="Times New Roman" w:cs="Times New Roman"/>
        </w:rPr>
      </w:pPr>
      <w:r w:rsidRPr="00310CE9">
        <w:rPr>
          <w:rFonts w:ascii="Times New Roman" w:hAnsi="Times New Roman" w:cs="Times New Roman"/>
        </w:rPr>
        <w:t>Student A writes the following code. However, when he compiles the code, some compilation errors are fou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E7B12" w14:paraId="7213E0D4" w14:textId="77777777" w:rsidTr="008E7B12">
        <w:tc>
          <w:tcPr>
            <w:tcW w:w="10790" w:type="dxa"/>
          </w:tcPr>
          <w:p w14:paraId="360C6FA8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16245CB8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C05CCC6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58D77CF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F3A1CA9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36A5EC7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2C2DAE7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85484E5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D7B08C8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% </w:t>
            </w:r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640CA4FB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542214F3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8A95AE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19D0129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2F4270A4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22E8090A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3AAF86B8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7AD0229F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DCD2F8A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58BAF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0ECAE82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72EFADAE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num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FE6E119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5663B6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83BF8B0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+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FC03AEC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CA15869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74C98477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71EBBEA4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-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BFD8BB1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E4F7B7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13000F69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num &lt;&lt; </w:t>
            </w:r>
            <w:r w:rsidRPr="006D43B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045BE027" w14:textId="77777777" w:rsidR="00921B70" w:rsidRPr="006D43BF" w:rsidRDefault="00921B70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409411E" w14:textId="77777777" w:rsidR="008E7B12" w:rsidRDefault="008E7B12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4923DB7B" w14:textId="77777777" w:rsidR="002E52A9" w:rsidRDefault="002E52A9" w:rsidP="002E52A9">
      <w:pPr>
        <w:rPr>
          <w:rFonts w:ascii="Times New Roman" w:hAnsi="Times New Roman" w:cs="Times New Roman"/>
        </w:rPr>
      </w:pPr>
    </w:p>
    <w:p w14:paraId="7FA7EB3A" w14:textId="77777777" w:rsidR="002E52A9" w:rsidRDefault="002E52A9" w:rsidP="002E52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Find out the errors and suggest some ways to fix the errors.</w:t>
      </w:r>
    </w:p>
    <w:p w14:paraId="67F7FF56" w14:textId="77777777" w:rsidR="002E52A9" w:rsidRPr="00F757C5" w:rsidRDefault="002E52A9" w:rsidP="002E52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CB330D">
        <w:rPr>
          <w:rFonts w:ascii="Times New Roman" w:hAnsi="Times New Roman" w:cs="Times New Roman"/>
        </w:rPr>
        <w:t>Write down the program output after you fix the errors in (a).</w:t>
      </w:r>
    </w:p>
    <w:p w14:paraId="392E9939" w14:textId="77777777" w:rsidR="00006CD5" w:rsidRDefault="00006CD5" w:rsidP="00CB330D">
      <w:pPr>
        <w:rPr>
          <w:rFonts w:ascii="Times New Roman" w:hAnsi="Times New Roman" w:cs="Times New Roman"/>
        </w:rPr>
      </w:pPr>
    </w:p>
    <w:p w14:paraId="7CED652F" w14:textId="6401EEAF" w:rsidR="00CB330D" w:rsidRDefault="00CB330D" w:rsidP="00CB33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</w:p>
    <w:p w14:paraId="753245F4" w14:textId="5B962E3F" w:rsidR="002E52A9" w:rsidRPr="003D4814" w:rsidRDefault="006D43BF" w:rsidP="00683CCF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was not defined before the </w:t>
      </w:r>
      <w:proofErr w:type="gramStart"/>
      <w:r>
        <w:rPr>
          <w:rFonts w:ascii="Times New Roman" w:hAnsi="Times New Roman" w:cs="Times New Roman"/>
        </w:rPr>
        <w:t>main(</w:t>
      </w:r>
      <w:proofErr w:type="gramEnd"/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functi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D43BF" w14:paraId="5326ECD4" w14:textId="77777777" w:rsidTr="002021A1">
        <w:tc>
          <w:tcPr>
            <w:tcW w:w="10790" w:type="dxa"/>
          </w:tcPr>
          <w:p w14:paraId="41C31F82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759CA0C1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29CC100" w14:textId="31B809EA" w:rsid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</w:pPr>
          </w:p>
          <w:p w14:paraId="7C611D43" w14:textId="79BF859E" w:rsidR="006D43BF" w:rsidRPr="006D43BF" w:rsidRDefault="006D43BF" w:rsidP="006D43BF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</w:t>
            </w:r>
          </w:p>
          <w:p w14:paraId="4C42976D" w14:textId="77777777" w:rsid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</w:pPr>
          </w:p>
          <w:p w14:paraId="14D006D9" w14:textId="42A4EDC6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0BA37AB1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y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9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9A69332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x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7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669B62A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07E2A4C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3297290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whil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3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281CC6B2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% </w:t>
            </w:r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72FF5FF8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x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4A11ADF8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234BED1F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32D47290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1B3BCFE9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y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60A3F010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;</w:t>
            </w:r>
            <w:proofErr w:type="gramEnd"/>
          </w:p>
          <w:p w14:paraId="0C3D8E87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3091760F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576AECF2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3C10F567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1A34310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g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&amp;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k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1F50A411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tatic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6D43B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num 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3B2DF56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302EEB2B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k % </w:t>
            </w:r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13008D17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+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1731753D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+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F6B5C61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4C3F06C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else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  <w:proofErr w:type="gramEnd"/>
          </w:p>
          <w:p w14:paraId="5BEB2A63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num -=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67C5F8EC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k = k - </w:t>
            </w:r>
            <w:proofErr w:type="gramStart"/>
            <w:r w:rsidRPr="006D43BF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6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0EB5139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4E97C93A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num &lt;&lt; </w:t>
            </w:r>
            <w:r w:rsidRPr="006D43B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, "</w:t>
            </w: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k &lt;&lt; </w:t>
            </w:r>
            <w:proofErr w:type="spellStart"/>
            <w:proofErr w:type="gramStart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300FA7E3" w14:textId="77777777" w:rsidR="006D43BF" w:rsidRPr="006D43BF" w:rsidRDefault="006D43BF" w:rsidP="002021A1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D43B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3A885EE" w14:textId="77777777" w:rsidR="006D43BF" w:rsidRDefault="006D43BF" w:rsidP="002021A1">
            <w:pPr>
              <w:rPr>
                <w:rFonts w:ascii="Times New Roman" w:hAnsi="Times New Roman" w:cs="Times New Roman"/>
              </w:rPr>
            </w:pPr>
          </w:p>
        </w:tc>
      </w:tr>
    </w:tbl>
    <w:p w14:paraId="6FCCB6A6" w14:textId="77777777" w:rsidR="003D4814" w:rsidRPr="003D4814" w:rsidRDefault="003D4814" w:rsidP="006D43BF">
      <w:pPr>
        <w:pStyle w:val="ListParagraph"/>
        <w:ind w:left="360"/>
        <w:rPr>
          <w:rFonts w:ascii="Times New Roman" w:hAnsi="Times New Roman" w:cs="Times New Roman"/>
        </w:rPr>
      </w:pPr>
    </w:p>
    <w:p w14:paraId="3A14A6C1" w14:textId="1284DDA9" w:rsidR="00EE1C32" w:rsidRPr="00EE1C32" w:rsidRDefault="003F3F6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27999E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07FB252" w14:textId="77777777" w:rsidR="003D4814" w:rsidRDefault="003D481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04067EC" w14:textId="4F026C1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4C55D9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4</w:t>
      </w:r>
    </w:p>
    <w:p w14:paraId="3481FE8D" w14:textId="1B95CBCB" w:rsidR="00106157" w:rsidRDefault="00106157" w:rsidP="00D47BEE">
      <w:pPr>
        <w:rPr>
          <w:rFonts w:ascii="Times New Roman" w:hAnsi="Times New Roman" w:cs="Times New Roman"/>
        </w:rPr>
      </w:pPr>
      <w:r w:rsidRPr="00106157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C083F" w14:paraId="38BC6434" w14:textId="77777777" w:rsidTr="00FC083F">
        <w:tc>
          <w:tcPr>
            <w:tcW w:w="10790" w:type="dxa"/>
          </w:tcPr>
          <w:p w14:paraId="060201BD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math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gt;</w:t>
            </w:r>
          </w:p>
          <w:p w14:paraId="16096D2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02AE361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05CA7B3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k 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D9A7E7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AF225C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712A4B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m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56A0CE0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m &lt;&lt; </w:t>
            </w:r>
            <w:proofErr w:type="spellStart"/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20D21AF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7CD21E6C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3E60C26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4B6CCB78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for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</w:t>
            </w:r>
            <w:r w:rsidRPr="00712A4B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j 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5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 &gt;=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 j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-){</w:t>
            </w:r>
            <w:proofErr w:type="gramEnd"/>
          </w:p>
          <w:p w14:paraId="27C6A73E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if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(j % </w:t>
            </w:r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2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==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  <w:proofErr w:type="gramEnd"/>
          </w:p>
          <w:p w14:paraId="0B0AB78A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    k = k +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j;</w:t>
            </w:r>
            <w:proofErr w:type="gramEnd"/>
          </w:p>
          <w:p w14:paraId="352FDD95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8547CA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2C3F4FF0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display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k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3EA7D49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712A4B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712A4B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5D51DDB" w14:textId="77777777" w:rsidR="00712A4B" w:rsidRPr="00712A4B" w:rsidRDefault="00712A4B" w:rsidP="00712A4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12A4B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6CDEC1C4" w14:textId="77777777" w:rsidR="00FC083F" w:rsidRDefault="00FC083F" w:rsidP="00D47BEE">
            <w:pPr>
              <w:rPr>
                <w:rFonts w:ascii="Times New Roman" w:hAnsi="Times New Roman" w:cs="Times New Roman"/>
              </w:rPr>
            </w:pPr>
          </w:p>
        </w:tc>
      </w:tr>
    </w:tbl>
    <w:p w14:paraId="516DA718" w14:textId="77777777" w:rsidR="00006CD5" w:rsidRDefault="00006CD5" w:rsidP="00006CD5">
      <w:pPr>
        <w:rPr>
          <w:rFonts w:ascii="Times New Roman" w:hAnsi="Times New Roman" w:cs="Times New Roman"/>
        </w:rPr>
      </w:pPr>
    </w:p>
    <w:p w14:paraId="76B02965" w14:textId="78471564" w:rsidR="00006CD5" w:rsidRDefault="00006CD5" w:rsidP="00006CD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 xml:space="preserve">What is the scope of variable </w:t>
      </w:r>
      <w:r w:rsidRPr="00006CD5">
        <w:rPr>
          <w:rFonts w:ascii="Consolas" w:hAnsi="Consolas" w:cs="Times New Roman"/>
        </w:rPr>
        <w:t>k</w:t>
      </w:r>
      <w:r w:rsidRPr="00F84BE0">
        <w:rPr>
          <w:rFonts w:ascii="Times New Roman" w:hAnsi="Times New Roman" w:cs="Times New Roman"/>
        </w:rPr>
        <w:t>?</w:t>
      </w:r>
    </w:p>
    <w:p w14:paraId="5F30F430" w14:textId="5C4877CE" w:rsidR="00006CD5" w:rsidRDefault="00006CD5" w:rsidP="00006CD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 xml:space="preserve">What is the scope of parameter </w:t>
      </w:r>
      <w:r w:rsidRPr="00006CD5">
        <w:rPr>
          <w:rFonts w:ascii="Consolas" w:hAnsi="Consolas" w:cs="Times New Roman"/>
        </w:rPr>
        <w:t>m</w:t>
      </w:r>
      <w:r w:rsidRPr="00F84BE0">
        <w:rPr>
          <w:rFonts w:ascii="Times New Roman" w:hAnsi="Times New Roman" w:cs="Times New Roman"/>
        </w:rPr>
        <w:t>?</w:t>
      </w:r>
    </w:p>
    <w:p w14:paraId="6328F878" w14:textId="0B0432F6" w:rsidR="00006CD5" w:rsidRPr="00F757C5" w:rsidRDefault="00006CD5" w:rsidP="00006CD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84BE0">
        <w:rPr>
          <w:rFonts w:ascii="Times New Roman" w:hAnsi="Times New Roman" w:cs="Times New Roman"/>
        </w:rPr>
        <w:t xml:space="preserve">What is the scope of variable </w:t>
      </w:r>
      <w:r w:rsidRPr="00006CD5">
        <w:rPr>
          <w:rFonts w:ascii="Consolas" w:hAnsi="Consolas" w:cs="Times New Roman"/>
        </w:rPr>
        <w:t>j</w:t>
      </w:r>
      <w:r w:rsidRPr="00F84BE0">
        <w:rPr>
          <w:rFonts w:ascii="Times New Roman" w:hAnsi="Times New Roman" w:cs="Times New Roman"/>
        </w:rPr>
        <w:t>?</w:t>
      </w:r>
    </w:p>
    <w:p w14:paraId="635F522D" w14:textId="77777777" w:rsidR="00006CD5" w:rsidRDefault="00006CD5" w:rsidP="00D47BEE">
      <w:pPr>
        <w:rPr>
          <w:rFonts w:ascii="Times New Roman" w:hAnsi="Times New Roman" w:cs="Times New Roman"/>
        </w:rPr>
      </w:pPr>
    </w:p>
    <w:p w14:paraId="712D64D1" w14:textId="3B23B18D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5F8B715E" w14:textId="521AD07D" w:rsidR="00D47BEE" w:rsidRPr="003D4814" w:rsidRDefault="00C5753B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lobal</w:t>
      </w:r>
    </w:p>
    <w:p w14:paraId="3F54C119" w14:textId="01DB1361" w:rsidR="00D47BEE" w:rsidRPr="003D4814" w:rsidRDefault="00C5753B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proofErr w:type="gramStart"/>
      <w:r>
        <w:rPr>
          <w:rFonts w:ascii="Times New Roman" w:hAnsi="Times New Roman" w:cs="Times New Roman"/>
        </w:rPr>
        <w:t>display(</w:t>
      </w:r>
      <w:proofErr w:type="gramEnd"/>
      <w:r>
        <w:rPr>
          <w:rFonts w:ascii="Times New Roman" w:hAnsi="Times New Roman" w:cs="Times New Roman"/>
        </w:rPr>
        <w:t>) function</w:t>
      </w:r>
    </w:p>
    <w:p w14:paraId="597F4CCF" w14:textId="5E0F4D37" w:rsidR="00D47BEE" w:rsidRPr="003D4814" w:rsidRDefault="00C5753B" w:rsidP="00D47BE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for loop in the </w:t>
      </w:r>
      <w:proofErr w:type="gramStart"/>
      <w:r>
        <w:rPr>
          <w:rFonts w:ascii="Times New Roman" w:hAnsi="Times New Roman" w:cs="Times New Roman"/>
        </w:rPr>
        <w:t>main(</w:t>
      </w:r>
      <w:proofErr w:type="gramEnd"/>
      <w:r>
        <w:rPr>
          <w:rFonts w:ascii="Times New Roman" w:hAnsi="Times New Roman" w:cs="Times New Roman"/>
        </w:rPr>
        <w:t>) function</w:t>
      </w:r>
    </w:p>
    <w:p w14:paraId="35881C16" w14:textId="739B5DAC" w:rsidR="00EE1C32" w:rsidRPr="00EE1C32" w:rsidRDefault="003F3F63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4F3AF5D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7ECC1D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 xml:space="preserve">Checkpoint </w:t>
      </w:r>
      <w:r w:rsidR="000449B7">
        <w:rPr>
          <w:rFonts w:ascii="Times New Roman" w:hAnsi="Times New Roman" w:cs="Times New Roman"/>
          <w:b/>
          <w:bCs/>
        </w:rPr>
        <w:t>5</w:t>
      </w:r>
      <w:r w:rsidRPr="00EE1C32">
        <w:rPr>
          <w:rFonts w:ascii="Times New Roman" w:hAnsi="Times New Roman" w:cs="Times New Roman"/>
          <w:b/>
          <w:bCs/>
        </w:rPr>
        <w:t>.5</w:t>
      </w:r>
    </w:p>
    <w:p w14:paraId="262AAB24" w14:textId="7D9D7A6E" w:rsidR="0047332A" w:rsidRDefault="0047332A" w:rsidP="00EE1C32">
      <w:p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Given the following 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7332A" w14:paraId="1D44A002" w14:textId="77777777" w:rsidTr="0047332A">
        <w:tc>
          <w:tcPr>
            <w:tcW w:w="10790" w:type="dxa"/>
          </w:tcPr>
          <w:p w14:paraId="60D6877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#include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&lt;iostream&gt;</w:t>
            </w:r>
          </w:p>
          <w:p w14:paraId="2117D55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using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amespac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st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60672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4F617F3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oid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p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&amp;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q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r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r w:rsidRPr="0047332A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6A59F7C2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1882AFB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w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689B919C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q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332E0C3A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p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;</w:t>
            </w:r>
            <w:proofErr w:type="gramEnd"/>
          </w:p>
          <w:p w14:paraId="0897DEE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r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p;</w:t>
            </w:r>
            <w:proofErr w:type="gramEnd"/>
          </w:p>
          <w:p w14:paraId="454EB827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s = </w:t>
            </w:r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*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q;</w:t>
            </w:r>
            <w:proofErr w:type="gramEnd"/>
          </w:p>
          <w:p w14:paraId="77FB9C8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AB04075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6A58D84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mai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{</w:t>
            </w:r>
          </w:p>
          <w:p w14:paraId="3832BF98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ouble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a, b, c,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d;</w:t>
            </w:r>
            <w:proofErr w:type="gramEnd"/>
          </w:p>
          <w:p w14:paraId="0DECFE5E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b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7E70EF3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c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6355FF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a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8AF38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d =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1000.1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5516B7E6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399DE00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f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gram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a, b, c, d);</w:t>
            </w:r>
          </w:p>
          <w:p w14:paraId="20E691F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out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a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b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c &lt;&lt; 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FF0000"/>
                <w:sz w:val="21"/>
                <w:szCs w:val="21"/>
              </w:rPr>
              <w:t>\n</w:t>
            </w:r>
            <w:r w:rsidRPr="0047332A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"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&lt;&lt; d &lt;&lt; </w:t>
            </w:r>
            <w:proofErr w:type="spellStart"/>
            <w:proofErr w:type="gramStart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endl</w:t>
            </w:r>
            <w:proofErr w:type="spellEnd"/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87ACD7B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r w:rsidRPr="0047332A"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return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</w:t>
            </w:r>
            <w:proofErr w:type="gramStart"/>
            <w:r w:rsidRPr="0047332A">
              <w:rPr>
                <w:rFonts w:ascii="Consolas" w:eastAsia="Times New Roman" w:hAnsi="Consolas" w:cs="Times New Roman"/>
                <w:color w:val="09885A"/>
                <w:sz w:val="21"/>
                <w:szCs w:val="21"/>
              </w:rPr>
              <w:t>0</w:t>
            </w: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2A29C139" w14:textId="77777777" w:rsidR="0047332A" w:rsidRPr="0047332A" w:rsidRDefault="0047332A" w:rsidP="0047332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47332A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1C5FAB8A" w14:textId="77777777" w:rsidR="0047332A" w:rsidRDefault="0047332A" w:rsidP="00EE1C32">
            <w:pPr>
              <w:rPr>
                <w:rFonts w:ascii="Times New Roman" w:hAnsi="Times New Roman" w:cs="Times New Roman"/>
              </w:rPr>
            </w:pPr>
          </w:p>
        </w:tc>
      </w:tr>
    </w:tbl>
    <w:p w14:paraId="702B69B4" w14:textId="3ECAF934" w:rsidR="0047332A" w:rsidRDefault="0047332A" w:rsidP="00EE1C32">
      <w:pPr>
        <w:rPr>
          <w:rFonts w:ascii="Times New Roman" w:hAnsi="Times New Roman" w:cs="Times New Roman"/>
        </w:rPr>
      </w:pPr>
    </w:p>
    <w:p w14:paraId="72077786" w14:textId="5DB11936" w:rsidR="00006CD5" w:rsidRDefault="00006CD5" w:rsidP="00006CD5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Write down the expected program output.</w:t>
      </w:r>
    </w:p>
    <w:p w14:paraId="23813BE1" w14:textId="68A6FC09" w:rsidR="00006CD5" w:rsidRDefault="00006CD5" w:rsidP="00006CD5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47332A">
        <w:rPr>
          <w:rFonts w:ascii="Times New Roman" w:hAnsi="Times New Roman" w:cs="Times New Roman"/>
        </w:rPr>
        <w:t>What would be the program output if line 4 is replaced by</w:t>
      </w:r>
      <w:r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br/>
      </w:r>
      <w:r w:rsidRPr="00006CD5">
        <w:rPr>
          <w:rFonts w:ascii="Consolas" w:hAnsi="Consolas" w:cs="Times New Roman"/>
        </w:rPr>
        <w:t xml:space="preserve">void </w:t>
      </w:r>
      <w:proofErr w:type="gramStart"/>
      <w:r w:rsidRPr="00006CD5">
        <w:rPr>
          <w:rFonts w:ascii="Consolas" w:hAnsi="Consolas" w:cs="Times New Roman"/>
        </w:rPr>
        <w:t>f(</w:t>
      </w:r>
      <w:proofErr w:type="gramEnd"/>
      <w:r w:rsidRPr="00006CD5">
        <w:rPr>
          <w:rFonts w:ascii="Consolas" w:hAnsi="Consolas" w:cs="Times New Roman"/>
        </w:rPr>
        <w:t>double &amp;p, double &amp;q, double &amp;r, double &amp;s) {</w:t>
      </w:r>
      <w:r w:rsidRPr="0047332A">
        <w:rPr>
          <w:rFonts w:ascii="Times New Roman" w:hAnsi="Times New Roman" w:cs="Times New Roman"/>
        </w:rPr>
        <w:t xml:space="preserve"> ?</w:t>
      </w:r>
    </w:p>
    <w:p w14:paraId="41738088" w14:textId="77777777" w:rsidR="00006CD5" w:rsidRDefault="00006CD5" w:rsidP="00C97DFB">
      <w:pPr>
        <w:rPr>
          <w:rFonts w:ascii="Times New Roman" w:hAnsi="Times New Roman" w:cs="Times New Roman"/>
        </w:rPr>
      </w:pPr>
    </w:p>
    <w:p w14:paraId="0719741F" w14:textId="6E2FF915" w:rsidR="00C97DFB" w:rsidRPr="00C97DFB" w:rsidRDefault="00DD521E" w:rsidP="00C97DFB">
      <w:pPr>
        <w:rPr>
          <w:rFonts w:ascii="Times New Roman" w:hAnsi="Times New Roman" w:cs="Times New Roman"/>
        </w:rPr>
      </w:pPr>
      <w:r w:rsidRPr="00C97DFB">
        <w:rPr>
          <w:rFonts w:ascii="Times New Roman" w:hAnsi="Times New Roman" w:cs="Times New Roman"/>
        </w:rPr>
        <w:t>Ans:</w:t>
      </w:r>
      <w:r w:rsidR="00C97DFB" w:rsidRPr="00C97DFB">
        <w:rPr>
          <w:rFonts w:ascii="Times New Roman" w:hAnsi="Times New Roman" w:cs="Times New Roman"/>
        </w:rPr>
        <w:t xml:space="preserve"> </w:t>
      </w:r>
    </w:p>
    <w:p w14:paraId="7A179464" w14:textId="196D570C" w:rsidR="00006CD5" w:rsidRPr="003D4814" w:rsidRDefault="00006CD5" w:rsidP="003D481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</w:p>
    <w:p w14:paraId="27092F86" w14:textId="5E8C826D" w:rsidR="00E70B3E" w:rsidRPr="003D4814" w:rsidRDefault="00E70B3E" w:rsidP="00E70B3E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</w:p>
    <w:sectPr w:rsidR="00E70B3E" w:rsidRPr="003D4814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EB10F" w14:textId="77777777" w:rsidR="003F3F63" w:rsidRDefault="003F3F63" w:rsidP="00EE1C32">
      <w:pPr>
        <w:spacing w:after="0" w:line="240" w:lineRule="auto"/>
      </w:pPr>
      <w:r>
        <w:separator/>
      </w:r>
    </w:p>
  </w:endnote>
  <w:endnote w:type="continuationSeparator" w:id="0">
    <w:p w14:paraId="6D87D978" w14:textId="77777777" w:rsidR="003F3F63" w:rsidRDefault="003F3F63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69D35A87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 xml:space="preserve">Module </w:t>
    </w:r>
    <w:r w:rsidR="001C5BB4">
      <w:rPr>
        <w:rFonts w:ascii="Times New Roman" w:hAnsi="Times New Roman" w:cs="Times New Roman"/>
        <w:sz w:val="20"/>
      </w:rPr>
      <w:t>5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EB061" w14:textId="77777777" w:rsidR="003F3F63" w:rsidRDefault="003F3F63" w:rsidP="00EE1C32">
      <w:pPr>
        <w:spacing w:after="0" w:line="240" w:lineRule="auto"/>
      </w:pPr>
      <w:r>
        <w:separator/>
      </w:r>
    </w:p>
  </w:footnote>
  <w:footnote w:type="continuationSeparator" w:id="0">
    <w:p w14:paraId="32F3E21A" w14:textId="77777777" w:rsidR="003F3F63" w:rsidRDefault="003F3F63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8955A7"/>
    <w:multiLevelType w:val="hybridMultilevel"/>
    <w:tmpl w:val="2E20F5D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22E83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DC1B8D"/>
    <w:multiLevelType w:val="hybridMultilevel"/>
    <w:tmpl w:val="E37213B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F27D7E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B4802"/>
    <w:multiLevelType w:val="hybridMultilevel"/>
    <w:tmpl w:val="6B146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CC4A5D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F874E0"/>
    <w:multiLevelType w:val="hybridMultilevel"/>
    <w:tmpl w:val="7A7082C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1358AB"/>
    <w:multiLevelType w:val="hybridMultilevel"/>
    <w:tmpl w:val="6A2238DA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2405EB"/>
    <w:multiLevelType w:val="hybridMultilevel"/>
    <w:tmpl w:val="6A2238D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5"/>
  </w:num>
  <w:num w:numId="3">
    <w:abstractNumId w:val="18"/>
  </w:num>
  <w:num w:numId="4">
    <w:abstractNumId w:val="15"/>
  </w:num>
  <w:num w:numId="5">
    <w:abstractNumId w:val="21"/>
  </w:num>
  <w:num w:numId="6">
    <w:abstractNumId w:val="12"/>
  </w:num>
  <w:num w:numId="7">
    <w:abstractNumId w:val="8"/>
  </w:num>
  <w:num w:numId="8">
    <w:abstractNumId w:val="6"/>
  </w:num>
  <w:num w:numId="9">
    <w:abstractNumId w:val="17"/>
  </w:num>
  <w:num w:numId="10">
    <w:abstractNumId w:val="2"/>
  </w:num>
  <w:num w:numId="11">
    <w:abstractNumId w:val="19"/>
  </w:num>
  <w:num w:numId="12">
    <w:abstractNumId w:val="1"/>
  </w:num>
  <w:num w:numId="13">
    <w:abstractNumId w:val="0"/>
  </w:num>
  <w:num w:numId="14">
    <w:abstractNumId w:val="9"/>
  </w:num>
  <w:num w:numId="15">
    <w:abstractNumId w:val="7"/>
  </w:num>
  <w:num w:numId="16">
    <w:abstractNumId w:val="3"/>
  </w:num>
  <w:num w:numId="17">
    <w:abstractNumId w:val="13"/>
  </w:num>
  <w:num w:numId="18">
    <w:abstractNumId w:val="14"/>
  </w:num>
  <w:num w:numId="19">
    <w:abstractNumId w:val="16"/>
  </w:num>
  <w:num w:numId="20">
    <w:abstractNumId w:val="22"/>
  </w:num>
  <w:num w:numId="21">
    <w:abstractNumId w:val="20"/>
  </w:num>
  <w:num w:numId="22">
    <w:abstractNumId w:val="4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rgUAoYAk8ywAAAA="/>
  </w:docVars>
  <w:rsids>
    <w:rsidRoot w:val="00EE1C32"/>
    <w:rsid w:val="00006CD5"/>
    <w:rsid w:val="000449B7"/>
    <w:rsid w:val="00106157"/>
    <w:rsid w:val="00127B40"/>
    <w:rsid w:val="001A0767"/>
    <w:rsid w:val="001C5BB4"/>
    <w:rsid w:val="00203002"/>
    <w:rsid w:val="00221761"/>
    <w:rsid w:val="00234DE4"/>
    <w:rsid w:val="00237CFE"/>
    <w:rsid w:val="00256DA6"/>
    <w:rsid w:val="00271FFE"/>
    <w:rsid w:val="002B703B"/>
    <w:rsid w:val="002D624A"/>
    <w:rsid w:val="002E52A9"/>
    <w:rsid w:val="002E556B"/>
    <w:rsid w:val="00310CE9"/>
    <w:rsid w:val="00392D09"/>
    <w:rsid w:val="003A1E3C"/>
    <w:rsid w:val="003C05CC"/>
    <w:rsid w:val="003D4814"/>
    <w:rsid w:val="003F3F63"/>
    <w:rsid w:val="004646F3"/>
    <w:rsid w:val="0047332A"/>
    <w:rsid w:val="00490A92"/>
    <w:rsid w:val="004C55D9"/>
    <w:rsid w:val="004E35B0"/>
    <w:rsid w:val="00556C6F"/>
    <w:rsid w:val="005D4958"/>
    <w:rsid w:val="0063084D"/>
    <w:rsid w:val="006D43BF"/>
    <w:rsid w:val="006D76D5"/>
    <w:rsid w:val="00712A4B"/>
    <w:rsid w:val="007F4E5F"/>
    <w:rsid w:val="00816789"/>
    <w:rsid w:val="00837D6B"/>
    <w:rsid w:val="00843670"/>
    <w:rsid w:val="00896957"/>
    <w:rsid w:val="008A4F40"/>
    <w:rsid w:val="008E7B12"/>
    <w:rsid w:val="00921B70"/>
    <w:rsid w:val="00944F93"/>
    <w:rsid w:val="0096206F"/>
    <w:rsid w:val="00A14251"/>
    <w:rsid w:val="00A80F1C"/>
    <w:rsid w:val="00AC4C47"/>
    <w:rsid w:val="00B15402"/>
    <w:rsid w:val="00B4511E"/>
    <w:rsid w:val="00BE1D32"/>
    <w:rsid w:val="00BF279D"/>
    <w:rsid w:val="00C5753B"/>
    <w:rsid w:val="00C76171"/>
    <w:rsid w:val="00C97DFB"/>
    <w:rsid w:val="00CB330D"/>
    <w:rsid w:val="00D1303F"/>
    <w:rsid w:val="00D226C8"/>
    <w:rsid w:val="00D47BEE"/>
    <w:rsid w:val="00D754A1"/>
    <w:rsid w:val="00DD521E"/>
    <w:rsid w:val="00DE5B5D"/>
    <w:rsid w:val="00E07796"/>
    <w:rsid w:val="00E47433"/>
    <w:rsid w:val="00E70B3E"/>
    <w:rsid w:val="00EA7FD4"/>
    <w:rsid w:val="00EE1C32"/>
    <w:rsid w:val="00F84BE0"/>
    <w:rsid w:val="00FC083F"/>
    <w:rsid w:val="00FC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  <w:style w:type="table" w:styleId="TableGrid">
    <w:name w:val="Table Grid"/>
    <w:basedOn w:val="TableNormal"/>
    <w:uiPriority w:val="39"/>
    <w:rsid w:val="00127B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3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94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1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4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3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2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2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4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9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4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3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4B4091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0B35F9"/>
    <w:rsid w:val="00370DF0"/>
    <w:rsid w:val="004B4091"/>
    <w:rsid w:val="004B5086"/>
    <w:rsid w:val="005940EF"/>
    <w:rsid w:val="00866BE7"/>
    <w:rsid w:val="00A80F08"/>
    <w:rsid w:val="00CD00EF"/>
    <w:rsid w:val="00D86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409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B61D5-D8B7-46C9-934B-FB72E28E9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6</Pages>
  <Words>767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iya Shaheer</cp:lastModifiedBy>
  <cp:revision>57</cp:revision>
  <cp:lastPrinted>2022-02-25T01:11:00Z</cp:lastPrinted>
  <dcterms:created xsi:type="dcterms:W3CDTF">2020-02-06T13:57:00Z</dcterms:created>
  <dcterms:modified xsi:type="dcterms:W3CDTF">2022-03-08T06:18:00Z</dcterms:modified>
</cp:coreProperties>
</file>